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210374" w14:textId="77777777" w:rsidR="00213FCF" w:rsidRDefault="00213FCF" w:rsidP="0074513F">
      <w:pPr>
        <w:jc w:val="center"/>
        <w:rPr>
          <w:rFonts w:asciiTheme="minorHAnsi" w:hAnsiTheme="minorHAnsi"/>
          <w:b/>
          <w:color w:val="000000" w:themeColor="text1"/>
          <w:sz w:val="22"/>
          <w:szCs w:val="22"/>
        </w:rPr>
      </w:pPr>
      <w:bookmarkStart w:id="0" w:name="_GoBack"/>
      <w:bookmarkEnd w:id="0"/>
    </w:p>
    <w:p w14:paraId="5E64BF2A" w14:textId="77777777" w:rsidR="0074513F" w:rsidRPr="00065866" w:rsidRDefault="0074513F" w:rsidP="0074513F">
      <w:pPr>
        <w:jc w:val="center"/>
        <w:rPr>
          <w:rFonts w:asciiTheme="minorHAnsi" w:hAnsiTheme="minorHAnsi"/>
          <w:b/>
          <w:color w:val="000000" w:themeColor="text1"/>
          <w:sz w:val="22"/>
          <w:szCs w:val="22"/>
        </w:rPr>
      </w:pPr>
      <w:r w:rsidRPr="00065866">
        <w:rPr>
          <w:rFonts w:asciiTheme="minorHAnsi" w:hAnsiTheme="minorHAnsi"/>
          <w:b/>
          <w:color w:val="000000" w:themeColor="text1"/>
          <w:sz w:val="22"/>
          <w:szCs w:val="22"/>
        </w:rPr>
        <w:t xml:space="preserve">SOGLASJE ZA UPORABO OSEBNIH PODATKOV O IZMENJAVI </w:t>
      </w:r>
      <w:r w:rsidRPr="00065866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>(obrazec 3)</w:t>
      </w:r>
    </w:p>
    <w:p w14:paraId="5A0684CC" w14:textId="77777777" w:rsidR="0074513F" w:rsidRPr="00065866" w:rsidRDefault="0074513F" w:rsidP="0074513F">
      <w:pPr>
        <w:pStyle w:val="Telobesedila"/>
        <w:spacing w:after="0"/>
        <w:ind w:right="-142"/>
        <w:jc w:val="left"/>
        <w:rPr>
          <w:rFonts w:asciiTheme="minorHAnsi" w:hAnsiTheme="minorHAnsi"/>
          <w:b/>
          <w:bCs/>
          <w:i/>
          <w:color w:val="000000" w:themeColor="text1"/>
          <w:sz w:val="22"/>
          <w:szCs w:val="22"/>
        </w:rPr>
      </w:pPr>
    </w:p>
    <w:p w14:paraId="47217E72" w14:textId="77777777" w:rsidR="0074513F" w:rsidRPr="00C63B5C" w:rsidRDefault="0074513F" w:rsidP="0074513F">
      <w:pPr>
        <w:pStyle w:val="Telobesedila"/>
        <w:spacing w:after="0"/>
        <w:ind w:right="-142"/>
        <w:jc w:val="left"/>
        <w:rPr>
          <w:rFonts w:asciiTheme="minorHAnsi" w:hAnsiTheme="minorHAnsi"/>
          <w:b/>
          <w:bCs/>
          <w:i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b/>
          <w:bCs/>
          <w:i/>
          <w:color w:val="000000" w:themeColor="text1"/>
          <w:sz w:val="22"/>
          <w:szCs w:val="22"/>
          <w:highlight w:val="yellow"/>
          <w:lang w:val="sl-SI"/>
        </w:rPr>
        <w:t xml:space="preserve">Študent odda po prejemu sklepa </w:t>
      </w:r>
      <w:proofErr w:type="spellStart"/>
      <w:r w:rsidRPr="00C63B5C">
        <w:rPr>
          <w:rFonts w:asciiTheme="minorHAnsi" w:hAnsiTheme="minorHAnsi"/>
          <w:b/>
          <w:bCs/>
          <w:i/>
          <w:color w:val="000000" w:themeColor="text1"/>
          <w:sz w:val="22"/>
          <w:szCs w:val="22"/>
          <w:highlight w:val="yellow"/>
          <w:lang w:val="sl-SI"/>
        </w:rPr>
        <w:t>Erasmus</w:t>
      </w:r>
      <w:proofErr w:type="spellEnd"/>
      <w:r w:rsidRPr="00C63B5C">
        <w:rPr>
          <w:rFonts w:asciiTheme="minorHAnsi" w:hAnsiTheme="minorHAnsi"/>
          <w:b/>
          <w:bCs/>
          <w:i/>
          <w:color w:val="000000" w:themeColor="text1"/>
          <w:sz w:val="22"/>
          <w:szCs w:val="22"/>
          <w:highlight w:val="yellow"/>
          <w:lang w:val="sl-SI"/>
        </w:rPr>
        <w:t>+ komisije.</w:t>
      </w:r>
      <w:r w:rsidRPr="00C63B5C">
        <w:rPr>
          <w:rFonts w:asciiTheme="minorHAnsi" w:hAnsiTheme="minorHAnsi"/>
          <w:b/>
          <w:bCs/>
          <w:i/>
          <w:color w:val="000000" w:themeColor="text1"/>
          <w:sz w:val="22"/>
          <w:szCs w:val="22"/>
          <w:lang w:val="sl-SI"/>
        </w:rPr>
        <w:t xml:space="preserve"> </w:t>
      </w:r>
    </w:p>
    <w:p w14:paraId="6AFCAA50" w14:textId="77777777" w:rsidR="0074513F" w:rsidRPr="00C63B5C" w:rsidRDefault="0074513F" w:rsidP="0074513F">
      <w:pPr>
        <w:jc w:val="center"/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</w:p>
    <w:p w14:paraId="7A1EA32A" w14:textId="77777777" w:rsidR="0074513F" w:rsidRPr="00C63B5C" w:rsidRDefault="0074513F" w:rsidP="0074513F">
      <w:pPr>
        <w:jc w:val="center"/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</w:p>
    <w:p w14:paraId="046675E0" w14:textId="77777777" w:rsidR="0074513F" w:rsidRPr="00C63B5C" w:rsidRDefault="0074513F" w:rsidP="0074513F">
      <w:pPr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>ERASMUS+  ŠTUDENT:</w:t>
      </w:r>
    </w:p>
    <w:p w14:paraId="69C4D057" w14:textId="77777777" w:rsidR="0074513F" w:rsidRPr="00C63B5C" w:rsidRDefault="0074513F" w:rsidP="0074513F">
      <w:pPr>
        <w:jc w:val="left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IME IN PRIIMEK _____________________________ </w:t>
      </w:r>
    </w:p>
    <w:p w14:paraId="3E797BC3" w14:textId="77777777" w:rsidR="0074513F" w:rsidRPr="00C63B5C" w:rsidRDefault="0074513F" w:rsidP="0074513F">
      <w:pPr>
        <w:jc w:val="left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>Naslov ___________________________</w:t>
      </w:r>
    </w:p>
    <w:p w14:paraId="558DBFBB" w14:textId="77777777" w:rsidR="0074513F" w:rsidRPr="00C63B5C" w:rsidRDefault="0074513F" w:rsidP="0074513F">
      <w:pPr>
        <w:jc w:val="left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>Tel. št. _______________</w:t>
      </w:r>
    </w:p>
    <w:p w14:paraId="3A01453F" w14:textId="77777777" w:rsidR="0074513F" w:rsidRPr="00C63B5C" w:rsidRDefault="0074513F" w:rsidP="0074513F">
      <w:pPr>
        <w:jc w:val="left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>E-naslov: ________________________________________________</w:t>
      </w:r>
    </w:p>
    <w:p w14:paraId="5DCA5355" w14:textId="77777777" w:rsidR="0074513F" w:rsidRPr="00C63B5C" w:rsidRDefault="0074513F" w:rsidP="0074513F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>Smer študija:</w:t>
      </w:r>
    </w:p>
    <w:p w14:paraId="35EBCEBA" w14:textId="77777777" w:rsidR="0074513F" w:rsidRPr="00C63B5C" w:rsidRDefault="0074513F" w:rsidP="0074513F">
      <w:pPr>
        <w:pStyle w:val="Odstavekseznama"/>
        <w:numPr>
          <w:ilvl w:val="0"/>
          <w:numId w:val="4"/>
        </w:num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>Upravljanje podeželja in krajine</w:t>
      </w:r>
    </w:p>
    <w:p w14:paraId="32669029" w14:textId="77777777" w:rsidR="0074513F" w:rsidRPr="00C63B5C" w:rsidRDefault="0074513F" w:rsidP="0074513F">
      <w:pPr>
        <w:pStyle w:val="Odstavekseznama"/>
        <w:numPr>
          <w:ilvl w:val="0"/>
          <w:numId w:val="4"/>
        </w:num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>Naravovarstvo</w:t>
      </w:r>
    </w:p>
    <w:p w14:paraId="23B53F86" w14:textId="77777777" w:rsidR="0074513F" w:rsidRDefault="0074513F" w:rsidP="0074513F">
      <w:pPr>
        <w:pStyle w:val="Odstavekseznama"/>
        <w:numPr>
          <w:ilvl w:val="0"/>
          <w:numId w:val="4"/>
        </w:numPr>
        <w:jc w:val="left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>Hortikultura</w:t>
      </w:r>
    </w:p>
    <w:p w14:paraId="7B52CE38" w14:textId="77777777" w:rsidR="0074513F" w:rsidRPr="00C63B5C" w:rsidRDefault="0074513F" w:rsidP="0074513F">
      <w:pPr>
        <w:pStyle w:val="Odstavekseznama"/>
        <w:numPr>
          <w:ilvl w:val="0"/>
          <w:numId w:val="4"/>
        </w:numPr>
        <w:jc w:val="left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>
        <w:rPr>
          <w:rFonts w:asciiTheme="minorHAnsi" w:hAnsiTheme="minorHAnsi"/>
          <w:color w:val="000000" w:themeColor="text1"/>
          <w:sz w:val="22"/>
          <w:szCs w:val="22"/>
          <w:lang w:val="sl-SI"/>
        </w:rPr>
        <w:t>Živilstvo in prehrana</w:t>
      </w:r>
    </w:p>
    <w:p w14:paraId="32BE32AE" w14:textId="77777777" w:rsidR="0074513F" w:rsidRPr="00C63B5C" w:rsidRDefault="0074513F" w:rsidP="0074513F">
      <w:pPr>
        <w:ind w:right="-142"/>
        <w:jc w:val="left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14:paraId="45AB0C43" w14:textId="77777777" w:rsidR="0074513F" w:rsidRPr="00C63B5C" w:rsidRDefault="0074513F" w:rsidP="0074513F">
      <w:pPr>
        <w:ind w:right="-142"/>
        <w:jc w:val="left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Podatki o izmenjavi  </w:t>
      </w: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(obkrožite):                 a) študij                   b) praktično usposabljanje   </w:t>
      </w:r>
    </w:p>
    <w:p w14:paraId="4E023204" w14:textId="77777777" w:rsidR="0074513F" w:rsidRPr="00C63B5C" w:rsidRDefault="0074513F" w:rsidP="0074513F">
      <w:pPr>
        <w:ind w:right="-142"/>
        <w:jc w:val="left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>Na izmenjavi v času od ___________ do ___________</w:t>
      </w:r>
    </w:p>
    <w:p w14:paraId="4545AED3" w14:textId="77777777" w:rsidR="0074513F" w:rsidRPr="00C63B5C" w:rsidRDefault="0074513F" w:rsidP="0074513F">
      <w:pPr>
        <w:ind w:right="-142"/>
        <w:jc w:val="left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Država _________________________ </w:t>
      </w:r>
    </w:p>
    <w:p w14:paraId="1D50B9A8" w14:textId="77777777" w:rsidR="0074513F" w:rsidRPr="00C63B5C" w:rsidRDefault="0074513F" w:rsidP="0074513F">
      <w:pPr>
        <w:ind w:right="-142"/>
        <w:jc w:val="left"/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>Gostitelj ___________________________________________________________________</w:t>
      </w:r>
    </w:p>
    <w:p w14:paraId="3CEF362D" w14:textId="77777777" w:rsidR="0074513F" w:rsidRPr="00C63B5C" w:rsidRDefault="0074513F" w:rsidP="0074513F">
      <w:pPr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</w:p>
    <w:p w14:paraId="3FFE3583" w14:textId="77777777" w:rsidR="0074513F" w:rsidRPr="00C63B5C" w:rsidRDefault="0074513F" w:rsidP="0074513F">
      <w:pPr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</w:pPr>
    </w:p>
    <w:p w14:paraId="1657C247" w14:textId="77777777" w:rsidR="0074513F" w:rsidRPr="00C63B5C" w:rsidRDefault="0074513F" w:rsidP="0074513F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b/>
          <w:color w:val="000000" w:themeColor="text1"/>
          <w:sz w:val="22"/>
          <w:szCs w:val="22"/>
          <w:lang w:val="sl-SI"/>
        </w:rPr>
        <w:t xml:space="preserve">DOVOLJUJEM UPORABO PODATKOV O IZMENJAVI </w:t>
      </w: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za promocijske in/ali raziskovalne namene (na primer: informacije študentom, poročila na spletnih straneh VSŠ BC Naklo, strokovni članki, referati na konferencah in podobno).  </w:t>
      </w:r>
    </w:p>
    <w:p w14:paraId="3FC4CF8C" w14:textId="77777777" w:rsidR="0074513F" w:rsidRPr="00C63B5C" w:rsidRDefault="0074513F" w:rsidP="0074513F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14:paraId="7C5AF8B6" w14:textId="77777777" w:rsidR="0074513F" w:rsidRPr="00C63B5C" w:rsidRDefault="0074513F" w:rsidP="0074513F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 xml:space="preserve">Ti podatki so na primer:  ime in priimek, vrsta mobilnosti, kraj, trajanje, pisno in slikovno gradivo z izmenjave, poročila v arhivu dogodkov ter moj kontakt: telefonsko številko in e-mail. </w:t>
      </w:r>
    </w:p>
    <w:p w14:paraId="49044990" w14:textId="77777777" w:rsidR="0074513F" w:rsidRPr="00C63B5C" w:rsidRDefault="0074513F" w:rsidP="0074513F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14:paraId="4487056F" w14:textId="77777777" w:rsidR="0074513F" w:rsidRPr="00C63B5C" w:rsidRDefault="0074513F" w:rsidP="0074513F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>Datum: ___________</w:t>
      </w:r>
    </w:p>
    <w:p w14:paraId="0AE8514A" w14:textId="77777777" w:rsidR="0074513F" w:rsidRPr="00C63B5C" w:rsidRDefault="0074513F" w:rsidP="0074513F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14:paraId="0D832ED2" w14:textId="77777777" w:rsidR="0074513F" w:rsidRPr="00C63B5C" w:rsidRDefault="0074513F" w:rsidP="0074513F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  <w:r w:rsidRPr="00C63B5C">
        <w:rPr>
          <w:rFonts w:asciiTheme="minorHAnsi" w:hAnsiTheme="minorHAnsi"/>
          <w:color w:val="000000" w:themeColor="text1"/>
          <w:sz w:val="22"/>
          <w:szCs w:val="22"/>
          <w:lang w:val="sl-SI"/>
        </w:rPr>
        <w:t>Podpis:  ___________</w:t>
      </w:r>
    </w:p>
    <w:p w14:paraId="7CA7E4D5" w14:textId="77777777" w:rsidR="0074513F" w:rsidRPr="00C63B5C" w:rsidRDefault="0074513F" w:rsidP="0074513F">
      <w:pPr>
        <w:rPr>
          <w:rFonts w:asciiTheme="minorHAnsi" w:hAnsiTheme="minorHAnsi"/>
          <w:color w:val="000000" w:themeColor="text1"/>
          <w:sz w:val="22"/>
          <w:szCs w:val="22"/>
          <w:lang w:val="sl-SI"/>
        </w:rPr>
      </w:pPr>
    </w:p>
    <w:p w14:paraId="38B04C1D" w14:textId="77777777" w:rsidR="0074513F" w:rsidRDefault="0074513F" w:rsidP="0074513F"/>
    <w:sectPr w:rsidR="0074513F" w:rsidSect="008F54A3">
      <w:headerReference w:type="default" r:id="rId8"/>
      <w:footerReference w:type="default" r:id="rId9"/>
      <w:pgSz w:w="11906" w:h="16838"/>
      <w:pgMar w:top="1417" w:right="1417" w:bottom="1417" w:left="1417" w:header="164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C4706A" w14:textId="77777777" w:rsidR="006F5D67" w:rsidRDefault="006F5D67" w:rsidP="0074513F">
      <w:r>
        <w:separator/>
      </w:r>
    </w:p>
  </w:endnote>
  <w:endnote w:type="continuationSeparator" w:id="0">
    <w:p w14:paraId="3E50DE33" w14:textId="77777777" w:rsidR="006F5D67" w:rsidRDefault="006F5D67" w:rsidP="007451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71301495"/>
      <w:docPartObj>
        <w:docPartGallery w:val="Page Numbers (Bottom of Page)"/>
        <w:docPartUnique/>
      </w:docPartObj>
    </w:sdtPr>
    <w:sdtEndPr/>
    <w:sdtContent>
      <w:p w14:paraId="08CF9F32" w14:textId="45FB5CBF" w:rsidR="0074513F" w:rsidRDefault="0074513F">
        <w:pPr>
          <w:pStyle w:val="Nog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13FCF" w:rsidRPr="00213FCF">
          <w:rPr>
            <w:noProof/>
            <w:lang w:val="sl-SI"/>
          </w:rPr>
          <w:t>5</w:t>
        </w:r>
        <w:r>
          <w:fldChar w:fldCharType="end"/>
        </w:r>
      </w:p>
    </w:sdtContent>
  </w:sdt>
  <w:p w14:paraId="209D0D1E" w14:textId="77777777" w:rsidR="0074513F" w:rsidRDefault="0074513F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6BBFFA" w14:textId="77777777" w:rsidR="006F5D67" w:rsidRDefault="006F5D67" w:rsidP="0074513F">
      <w:r>
        <w:separator/>
      </w:r>
    </w:p>
  </w:footnote>
  <w:footnote w:type="continuationSeparator" w:id="0">
    <w:p w14:paraId="5A0E3384" w14:textId="77777777" w:rsidR="006F5D67" w:rsidRDefault="006F5D67" w:rsidP="007451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4971DE" w14:textId="75F97A78" w:rsidR="008F54A3" w:rsidRPr="00203992" w:rsidRDefault="008F54A3" w:rsidP="008F54A3">
    <w:pPr>
      <w:widowControl w:val="0"/>
      <w:autoSpaceDE w:val="0"/>
      <w:autoSpaceDN w:val="0"/>
      <w:adjustRightInd w:val="0"/>
      <w:snapToGrid w:val="0"/>
      <w:rPr>
        <w:color w:val="37781E"/>
        <w:sz w:val="18"/>
        <w:szCs w:val="18"/>
      </w:rPr>
    </w:pPr>
    <w:r>
      <w:rPr>
        <w:noProof/>
        <w:color w:val="0000FF"/>
        <w:lang w:val="sl-SI"/>
      </w:rPr>
      <w:drawing>
        <wp:anchor distT="0" distB="0" distL="114300" distR="114300" simplePos="0" relativeHeight="251665408" behindDoc="1" locked="0" layoutInCell="1" allowOverlap="1" wp14:anchorId="3584E390" wp14:editId="23865534">
          <wp:simplePos x="0" y="0"/>
          <wp:positionH relativeFrom="margin">
            <wp:align>right</wp:align>
          </wp:positionH>
          <wp:positionV relativeFrom="paragraph">
            <wp:posOffset>-820420</wp:posOffset>
          </wp:positionV>
          <wp:extent cx="1475105" cy="668020"/>
          <wp:effectExtent l="0" t="0" r="0" b="0"/>
          <wp:wrapTight wrapText="bothSides">
            <wp:wrapPolygon edited="0">
              <wp:start x="0" y="0"/>
              <wp:lineTo x="0" y="20943"/>
              <wp:lineTo x="21200" y="20943"/>
              <wp:lineTo x="21200" y="0"/>
              <wp:lineTo x="0" y="0"/>
            </wp:wrapPolygon>
          </wp:wrapTight>
          <wp:docPr id="8" name="Slika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217" t="2407" r="2217" b="2407"/>
                  <a:stretch>
                    <a:fillRect/>
                  </a:stretch>
                </pic:blipFill>
                <pic:spPr bwMode="auto">
                  <a:xfrm>
                    <a:off x="0" y="0"/>
                    <a:ext cx="1475105" cy="66802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04811">
      <w:rPr>
        <w:noProof/>
        <w:lang w:val="sl-SI"/>
      </w:rPr>
      <w:drawing>
        <wp:anchor distT="0" distB="0" distL="114300" distR="114300" simplePos="0" relativeHeight="251663360" behindDoc="0" locked="0" layoutInCell="1" allowOverlap="1" wp14:anchorId="3FABCFA6" wp14:editId="1EA35B68">
          <wp:simplePos x="0" y="0"/>
          <wp:positionH relativeFrom="column">
            <wp:posOffset>2110740</wp:posOffset>
          </wp:positionH>
          <wp:positionV relativeFrom="paragraph">
            <wp:posOffset>-410210</wp:posOffset>
          </wp:positionV>
          <wp:extent cx="1280160" cy="259715"/>
          <wp:effectExtent l="0" t="0" r="0" b="6985"/>
          <wp:wrapNone/>
          <wp:docPr id="2" name="Picture 8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0160" cy="2597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color w:val="1F497D"/>
        <w:lang w:val="sl-SI"/>
      </w:rPr>
      <w:drawing>
        <wp:anchor distT="0" distB="0" distL="114300" distR="114300" simplePos="0" relativeHeight="251661312" behindDoc="0" locked="0" layoutInCell="1" allowOverlap="1" wp14:anchorId="2A7C0FE1" wp14:editId="37A29595">
          <wp:simplePos x="0" y="0"/>
          <wp:positionH relativeFrom="column">
            <wp:posOffset>315595</wp:posOffset>
          </wp:positionH>
          <wp:positionV relativeFrom="paragraph">
            <wp:posOffset>-609600</wp:posOffset>
          </wp:positionV>
          <wp:extent cx="472440" cy="472440"/>
          <wp:effectExtent l="0" t="0" r="3810" b="3810"/>
          <wp:wrapNone/>
          <wp:docPr id="6" name="Slika 6" descr="IQNETMARK H=25M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IQNETMARK H=25MM"/>
                  <pic:cNvPicPr>
                    <a:picLocks noChangeAspect="1" noChangeArrowheads="1"/>
                  </pic:cNvPicPr>
                </pic:nvPicPr>
                <pic:blipFill>
                  <a:blip r:embed="rId3" r:link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2440" cy="4724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color w:val="1F497D"/>
        <w:lang w:val="sl-SI"/>
      </w:rPr>
      <w:drawing>
        <wp:anchor distT="0" distB="0" distL="114300" distR="114300" simplePos="0" relativeHeight="251659264" behindDoc="0" locked="0" layoutInCell="1" allowOverlap="1" wp14:anchorId="208B6417" wp14:editId="436ECF78">
          <wp:simplePos x="0" y="0"/>
          <wp:positionH relativeFrom="margin">
            <wp:posOffset>-377190</wp:posOffset>
          </wp:positionH>
          <wp:positionV relativeFrom="paragraph">
            <wp:posOffset>-598170</wp:posOffset>
          </wp:positionV>
          <wp:extent cx="666750" cy="447675"/>
          <wp:effectExtent l="0" t="0" r="0" b="9525"/>
          <wp:wrapNone/>
          <wp:docPr id="5" name="Slika 5" descr="cid:image008.jpg@01D588C4.9773E4A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d:image008.jpg@01D588C4.9773E4A0"/>
                  <pic:cNvPicPr>
                    <a:picLocks noChangeAspect="1" noChangeArrowheads="1"/>
                  </pic:cNvPicPr>
                </pic:nvPicPr>
                <pic:blipFill>
                  <a:blip r:embed="rId5" r:link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6750" cy="447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color w:val="37781E"/>
        <w:sz w:val="18"/>
        <w:szCs w:val="18"/>
      </w:rPr>
      <w:t xml:space="preserve">                                                                                                                                                          </w:t>
    </w:r>
    <w:r w:rsidRPr="00203992">
      <w:rPr>
        <w:color w:val="37781E"/>
        <w:sz w:val="18"/>
        <w:szCs w:val="18"/>
      </w:rPr>
      <w:t>VIŠJA STROKOVNA ŠOLA</w:t>
    </w:r>
  </w:p>
  <w:p w14:paraId="15A2232D" w14:textId="737F6775" w:rsidR="008F54A3" w:rsidRPr="00203992" w:rsidRDefault="008F54A3" w:rsidP="008F54A3">
    <w:pPr>
      <w:widowControl w:val="0"/>
      <w:autoSpaceDE w:val="0"/>
      <w:autoSpaceDN w:val="0"/>
      <w:adjustRightInd w:val="0"/>
      <w:snapToGrid w:val="0"/>
      <w:rPr>
        <w:sz w:val="16"/>
        <w:szCs w:val="16"/>
      </w:rPr>
    </w:pPr>
    <w:r>
      <w:rPr>
        <w:color w:val="37781E"/>
        <w:sz w:val="16"/>
        <w:szCs w:val="16"/>
      </w:rPr>
      <w:t xml:space="preserve">                                                                                                                                                                              </w:t>
    </w:r>
    <w:r w:rsidRPr="00203992">
      <w:rPr>
        <w:color w:val="37781E"/>
        <w:sz w:val="16"/>
        <w:szCs w:val="16"/>
      </w:rPr>
      <w:t>Strahinj 99, 4202 Naklo</w:t>
    </w:r>
  </w:p>
  <w:p w14:paraId="082C2814" w14:textId="79B0DCDA" w:rsidR="008F54A3" w:rsidRPr="00203992" w:rsidRDefault="008F54A3" w:rsidP="008F54A3">
    <w:pPr>
      <w:widowControl w:val="0"/>
      <w:autoSpaceDE w:val="0"/>
      <w:autoSpaceDN w:val="0"/>
      <w:adjustRightInd w:val="0"/>
      <w:snapToGrid w:val="0"/>
      <w:rPr>
        <w:sz w:val="16"/>
        <w:szCs w:val="16"/>
      </w:rPr>
    </w:pPr>
    <w:r>
      <w:rPr>
        <w:color w:val="37781E"/>
        <w:sz w:val="16"/>
        <w:szCs w:val="16"/>
      </w:rPr>
      <w:t xml:space="preserve">                                                                                                                                                                              Tel.: +386 4 277 21 45</w:t>
    </w:r>
  </w:p>
  <w:p w14:paraId="210A399F" w14:textId="61E4D382" w:rsidR="008F54A3" w:rsidRPr="00203992" w:rsidRDefault="008F54A3" w:rsidP="008F54A3">
    <w:pPr>
      <w:widowControl w:val="0"/>
      <w:autoSpaceDE w:val="0"/>
      <w:autoSpaceDN w:val="0"/>
      <w:adjustRightInd w:val="0"/>
      <w:snapToGrid w:val="0"/>
      <w:rPr>
        <w:sz w:val="16"/>
        <w:szCs w:val="16"/>
      </w:rPr>
    </w:pPr>
    <w:r>
      <w:rPr>
        <w:color w:val="37781E"/>
        <w:sz w:val="16"/>
        <w:szCs w:val="16"/>
      </w:rPr>
      <w:t xml:space="preserve">                                                                                                                                                                              </w:t>
    </w:r>
    <w:r w:rsidRPr="00203992">
      <w:rPr>
        <w:color w:val="37781E"/>
        <w:sz w:val="16"/>
        <w:szCs w:val="16"/>
      </w:rPr>
      <w:t>E</w:t>
    </w:r>
    <w:r>
      <w:rPr>
        <w:color w:val="37781E"/>
        <w:sz w:val="16"/>
        <w:szCs w:val="16"/>
      </w:rPr>
      <w:t>-</w:t>
    </w:r>
    <w:proofErr w:type="spellStart"/>
    <w:r w:rsidRPr="00203992">
      <w:rPr>
        <w:color w:val="37781E"/>
        <w:sz w:val="16"/>
        <w:szCs w:val="16"/>
      </w:rPr>
      <w:t>naslov</w:t>
    </w:r>
    <w:proofErr w:type="spellEnd"/>
    <w:r w:rsidRPr="00203992">
      <w:rPr>
        <w:color w:val="37781E"/>
        <w:sz w:val="16"/>
        <w:szCs w:val="16"/>
      </w:rPr>
      <w:t>: info@bc-naklo.si</w:t>
    </w:r>
  </w:p>
  <w:p w14:paraId="20513EA3" w14:textId="3DDA8BF2" w:rsidR="008F54A3" w:rsidRPr="00203992" w:rsidRDefault="008F54A3" w:rsidP="008F54A3">
    <w:pPr>
      <w:widowControl w:val="0"/>
      <w:autoSpaceDE w:val="0"/>
      <w:autoSpaceDN w:val="0"/>
      <w:adjustRightInd w:val="0"/>
      <w:snapToGrid w:val="0"/>
      <w:rPr>
        <w:sz w:val="16"/>
        <w:szCs w:val="16"/>
      </w:rPr>
    </w:pPr>
    <w:r>
      <w:rPr>
        <w:color w:val="37781E"/>
        <w:sz w:val="16"/>
        <w:szCs w:val="16"/>
      </w:rPr>
      <w:t xml:space="preserve">                                                                                                                                                                              </w:t>
    </w:r>
    <w:r w:rsidRPr="00203992">
      <w:rPr>
        <w:color w:val="37781E"/>
        <w:sz w:val="16"/>
        <w:szCs w:val="16"/>
      </w:rPr>
      <w:t>www.bc-naklo.si</w:t>
    </w:r>
  </w:p>
  <w:p w14:paraId="15168D8B" w14:textId="1DB15658" w:rsidR="008F54A3" w:rsidRDefault="008F54A3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487E5B"/>
    <w:multiLevelType w:val="hybridMultilevel"/>
    <w:tmpl w:val="5E988142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B95503C"/>
    <w:multiLevelType w:val="hybridMultilevel"/>
    <w:tmpl w:val="BA0AAE8A"/>
    <w:lvl w:ilvl="0" w:tplc="23A2558E">
      <w:start w:val="1"/>
      <w:numFmt w:val="lowerLetter"/>
      <w:lvlText w:val="%1)"/>
      <w:lvlJc w:val="righ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070D66"/>
    <w:multiLevelType w:val="hybridMultilevel"/>
    <w:tmpl w:val="5DFC2738"/>
    <w:lvl w:ilvl="0" w:tplc="23A2558E">
      <w:start w:val="1"/>
      <w:numFmt w:val="lowerLetter"/>
      <w:lvlText w:val="%1)"/>
      <w:lvlJc w:val="righ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A4241D"/>
    <w:multiLevelType w:val="hybridMultilevel"/>
    <w:tmpl w:val="66FAFFD0"/>
    <w:lvl w:ilvl="0" w:tplc="C6D0B63E">
      <w:start w:val="4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NDU1NTQ3NTYzMzBU0lEKTi0uzszPAykwqgUASUOhpiwAAAA="/>
  </w:docVars>
  <w:rsids>
    <w:rsidRoot w:val="0074513F"/>
    <w:rsid w:val="00070032"/>
    <w:rsid w:val="00091A2F"/>
    <w:rsid w:val="00213FCF"/>
    <w:rsid w:val="005C1F0F"/>
    <w:rsid w:val="006F5D67"/>
    <w:rsid w:val="007259AF"/>
    <w:rsid w:val="0074513F"/>
    <w:rsid w:val="008F54A3"/>
    <w:rsid w:val="00B82203"/>
    <w:rsid w:val="00CC79BF"/>
    <w:rsid w:val="00DC0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29C1866"/>
  <w15:chartTrackingRefBased/>
  <w15:docId w15:val="{ACF949F4-F25F-439E-B72F-4E1D29F38F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74513F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en-GB"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basedOn w:val="Privzetapisavaodstavka"/>
    <w:rsid w:val="0074513F"/>
    <w:rPr>
      <w:color w:val="000000"/>
      <w:u w:val="single"/>
    </w:rPr>
  </w:style>
  <w:style w:type="paragraph" w:styleId="Odstavekseznama">
    <w:name w:val="List Paragraph"/>
    <w:basedOn w:val="Navaden"/>
    <w:uiPriority w:val="34"/>
    <w:qFormat/>
    <w:rsid w:val="0074513F"/>
    <w:pPr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4513F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74513F"/>
    <w:rPr>
      <w:rFonts w:ascii="Times New Roman" w:eastAsia="Times New Roman" w:hAnsi="Times New Roman" w:cs="Times New Roman"/>
      <w:sz w:val="24"/>
      <w:szCs w:val="20"/>
      <w:lang w:val="en-GB" w:eastAsia="sl-SI"/>
    </w:rPr>
  </w:style>
  <w:style w:type="paragraph" w:styleId="Noga">
    <w:name w:val="footer"/>
    <w:basedOn w:val="Navaden"/>
    <w:link w:val="NogaZnak"/>
    <w:uiPriority w:val="99"/>
    <w:unhideWhenUsed/>
    <w:rsid w:val="0074513F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74513F"/>
    <w:rPr>
      <w:rFonts w:ascii="Times New Roman" w:eastAsia="Times New Roman" w:hAnsi="Times New Roman" w:cs="Times New Roman"/>
      <w:sz w:val="24"/>
      <w:szCs w:val="20"/>
      <w:lang w:val="en-GB" w:eastAsia="sl-SI"/>
    </w:rPr>
  </w:style>
  <w:style w:type="paragraph" w:styleId="Telobesedila2">
    <w:name w:val="Body Text 2"/>
    <w:basedOn w:val="Navaden"/>
    <w:link w:val="Telobesedila2Znak"/>
    <w:rsid w:val="0074513F"/>
    <w:pPr>
      <w:spacing w:after="120" w:line="480" w:lineRule="auto"/>
    </w:pPr>
  </w:style>
  <w:style w:type="character" w:customStyle="1" w:styleId="Telobesedila2Znak">
    <w:name w:val="Telo besedila 2 Znak"/>
    <w:basedOn w:val="Privzetapisavaodstavka"/>
    <w:link w:val="Telobesedila2"/>
    <w:rsid w:val="0074513F"/>
    <w:rPr>
      <w:rFonts w:ascii="Times New Roman" w:eastAsia="Times New Roman" w:hAnsi="Times New Roman" w:cs="Times New Roman"/>
      <w:sz w:val="24"/>
      <w:szCs w:val="20"/>
      <w:lang w:val="en-GB" w:eastAsia="sl-SI"/>
    </w:rPr>
  </w:style>
  <w:style w:type="paragraph" w:styleId="Telobesedila">
    <w:name w:val="Body Text"/>
    <w:basedOn w:val="Navaden"/>
    <w:link w:val="TelobesedilaZnak"/>
    <w:rsid w:val="0074513F"/>
    <w:pPr>
      <w:spacing w:after="120"/>
    </w:pPr>
  </w:style>
  <w:style w:type="character" w:customStyle="1" w:styleId="TelobesedilaZnak">
    <w:name w:val="Telo besedila Znak"/>
    <w:basedOn w:val="Privzetapisavaodstavka"/>
    <w:link w:val="Telobesedila"/>
    <w:rsid w:val="0074513F"/>
    <w:rPr>
      <w:rFonts w:ascii="Times New Roman" w:eastAsia="Times New Roman" w:hAnsi="Times New Roman" w:cs="Times New Roman"/>
      <w:sz w:val="24"/>
      <w:szCs w:val="20"/>
      <w:lang w:val="en-GB" w:eastAsia="sl-SI"/>
    </w:rPr>
  </w:style>
  <w:style w:type="paragraph" w:styleId="Telobesedila-zamik2">
    <w:name w:val="Body Text Indent 2"/>
    <w:basedOn w:val="Navaden"/>
    <w:link w:val="Telobesedila-zamik2Znak"/>
    <w:rsid w:val="0074513F"/>
    <w:pPr>
      <w:spacing w:after="120" w:line="480" w:lineRule="auto"/>
      <w:ind w:left="283"/>
    </w:pPr>
  </w:style>
  <w:style w:type="character" w:customStyle="1" w:styleId="Telobesedila-zamik2Znak">
    <w:name w:val="Telo besedila - zamik 2 Znak"/>
    <w:basedOn w:val="Privzetapisavaodstavka"/>
    <w:link w:val="Telobesedila-zamik2"/>
    <w:rsid w:val="0074513F"/>
    <w:rPr>
      <w:rFonts w:ascii="Times New Roman" w:eastAsia="Times New Roman" w:hAnsi="Times New Roman" w:cs="Times New Roman"/>
      <w:sz w:val="24"/>
      <w:szCs w:val="20"/>
      <w:lang w:val="en-GB"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gif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cid:image008.jpg@01D588C4.9773E4A0" TargetMode="External"/><Relationship Id="rId5" Type="http://schemas.openxmlformats.org/officeDocument/2006/relationships/image" Target="media/image4.jpeg"/><Relationship Id="rId4" Type="http://schemas.openxmlformats.org/officeDocument/2006/relationships/image" Target="cid:image009.png@01D588C4.9773E4A0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515D9A1F-29DA-472E-A6DA-DCF507E4FC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7</Words>
  <Characters>955</Characters>
  <Application>Microsoft Office Word</Application>
  <DocSecurity>0</DocSecurity>
  <Lines>7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evž Kos</dc:creator>
  <cp:keywords/>
  <dc:description/>
  <cp:lastModifiedBy>Tina Košir</cp:lastModifiedBy>
  <cp:revision>2</cp:revision>
  <dcterms:created xsi:type="dcterms:W3CDTF">2022-11-29T13:27:00Z</dcterms:created>
  <dcterms:modified xsi:type="dcterms:W3CDTF">2022-11-29T13:27:00Z</dcterms:modified>
</cp:coreProperties>
</file>